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D2C0E" w:rsidRDefault="00D42E5C">
      <w:pPr>
        <w:rPr>
          <w:sz w:val="18"/>
          <w:szCs w:val="18"/>
        </w:rPr>
      </w:pPr>
      <w:bookmarkStart w:id="0" w:name="_GoBack"/>
      <w:r>
        <w:rPr>
          <w:noProof/>
          <w:sz w:val="18"/>
          <w:szCs w:val="18"/>
        </w:rPr>
        <mc:AlternateContent>
          <mc:Choice Requires="wpc">
            <w:drawing>
              <wp:inline distT="0" distB="0" distL="0" distR="0">
                <wp:extent cx="9442450" cy="6108700"/>
                <wp:effectExtent l="0" t="0" r="0" b="0"/>
                <wp:docPr id="30" name="Canvas 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 w="6350"/>
                      </wpc:whole>
                      <wpg:wgp>
                        <wpg:cNvPr id="11" name="Group 11"/>
                        <wpg:cNvGrpSpPr/>
                        <wpg:grpSpPr>
                          <a:xfrm>
                            <a:off x="84750" y="2063587"/>
                            <a:ext cx="1832610" cy="1162050"/>
                            <a:chOff x="0" y="0"/>
                            <a:chExt cx="1265241" cy="1162051"/>
                          </a:xfrm>
                        </wpg:grpSpPr>
                        <wps:wsp>
                          <wps:cNvPr id="12" name="Rectangle 12"/>
                          <wps:cNvSpPr>
                            <a:spLocks noChangeArrowheads="1"/>
                          </wps:cNvSpPr>
                          <wps:spPr bwMode="auto">
                            <a:xfrm>
                              <a:off x="3" y="217488"/>
                              <a:ext cx="1265238" cy="944563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:rsidR="0060728D" w:rsidRDefault="0060728D" w:rsidP="0060728D">
                                <w:pPr>
                                  <w:pStyle w:val="ListParagraph"/>
                                  <w:numPr>
                                    <w:ilvl w:val="0"/>
                                    <w:numId w:val="4"/>
                                  </w:numPr>
                                  <w:kinsoku w:val="0"/>
                                  <w:overflowPunct w:val="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  <w:r>
                                  <w:rPr>
                                    <w:rFonts w:ascii="Arial" w:eastAsia="Times New Roman" w:hAnsi="Arial"/>
                                    <w:color w:val="000000"/>
                                    <w:kern w:val="24"/>
                                  </w:rPr>
                                  <w:t xml:space="preserve"> </w:t>
                                </w:r>
                              </w:p>
                              <w:p w:rsidR="0060728D" w:rsidRDefault="0060728D" w:rsidP="0060728D">
                                <w:pPr>
                                  <w:pStyle w:val="ListParagraph"/>
                                  <w:numPr>
                                    <w:ilvl w:val="0"/>
                                    <w:numId w:val="4"/>
                                  </w:numPr>
                                  <w:kinsoku w:val="0"/>
                                  <w:overflowPunct w:val="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  <w:r>
                                  <w:rPr>
                                    <w:rFonts w:ascii="Arial" w:eastAsia="Times New Roman" w:hAnsi="Arial"/>
                                    <w:color w:val="000000"/>
                                    <w:kern w:val="24"/>
                                  </w:rPr>
                                  <w:t xml:space="preserve"> </w:t>
                                </w:r>
                              </w:p>
                              <w:p w:rsidR="0060728D" w:rsidRDefault="0060728D" w:rsidP="0060728D">
                                <w:pPr>
                                  <w:pStyle w:val="ListParagraph"/>
                                  <w:numPr>
                                    <w:ilvl w:val="0"/>
                                    <w:numId w:val="4"/>
                                  </w:numPr>
                                  <w:kinsoku w:val="0"/>
                                  <w:overflowPunct w:val="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  <w:r>
                                  <w:rPr>
                                    <w:rFonts w:ascii="Arial" w:eastAsia="Times New Roman" w:hAnsi="Arial"/>
                                    <w:color w:val="000000"/>
                                    <w:kern w:val="24"/>
                                  </w:rPr>
                                  <w:t xml:space="preserve"> </w:t>
                                </w:r>
                              </w:p>
                              <w:p w:rsidR="0060728D" w:rsidRDefault="0060728D" w:rsidP="0060728D">
                                <w:pPr>
                                  <w:pStyle w:val="ListParagraph"/>
                                  <w:numPr>
                                    <w:ilvl w:val="0"/>
                                    <w:numId w:val="4"/>
                                  </w:numPr>
                                  <w:kinsoku w:val="0"/>
                                  <w:overflowPunct w:val="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  <w:r>
                                  <w:rPr>
                                    <w:rFonts w:ascii="Arial" w:eastAsia="Times New Roman" w:hAnsi="Arial"/>
                                    <w:color w:val="000000"/>
                                    <w:kern w:val="24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lIns="36000" tIns="36000" rIns="36000" bIns="36000"/>
                        </wps:wsp>
                        <wps:wsp>
                          <wps:cNvPr id="13" name="Text Box 2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65223" cy="214313"/>
                            </a:xfrm>
                            <a:prstGeom prst="rect">
                              <a:avLst/>
                            </a:prstGeom>
                            <a:solidFill>
                              <a:srgbClr val="99FF66"/>
                            </a:solidFill>
                            <a:ln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:rsidR="0060728D" w:rsidRDefault="0060728D" w:rsidP="0060728D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</w:pPr>
                                <w:r>
                                  <w:rPr>
                                    <w:rFonts w:ascii="Arial" w:eastAsia="Times New Roman" w:hAnsi="Arial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Key Inputs</w:t>
                                </w:r>
                              </w:p>
                            </w:txbxContent>
                          </wps:txbx>
                          <wps:bodyPr lIns="18000" tIns="10800" rIns="18000" bIns="10800"/>
                        </wps:wsp>
                      </wpg:wgp>
                      <wpg:wgp>
                        <wpg:cNvPr id="2" name="Group 2"/>
                        <wpg:cNvGrpSpPr/>
                        <wpg:grpSpPr>
                          <a:xfrm>
                            <a:off x="6950459" y="2221797"/>
                            <a:ext cx="2117341" cy="1003840"/>
                            <a:chOff x="6093209" y="2221797"/>
                            <a:chExt cx="2117341" cy="1003840"/>
                          </a:xfrm>
                        </wpg:grpSpPr>
                        <wps:wsp>
                          <wps:cNvPr id="14" name="Rectangle 14"/>
                          <wps:cNvSpPr>
                            <a:spLocks noChangeArrowheads="1"/>
                          </wps:cNvSpPr>
                          <wps:spPr bwMode="auto">
                            <a:xfrm>
                              <a:off x="6093209" y="2425840"/>
                              <a:ext cx="2117341" cy="799797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:rsidR="0060728D" w:rsidRDefault="0060728D" w:rsidP="0060728D">
                                <w:pPr>
                                  <w:pStyle w:val="ListParagraph"/>
                                  <w:numPr>
                                    <w:ilvl w:val="0"/>
                                    <w:numId w:val="5"/>
                                  </w:numPr>
                                  <w:kinsoku w:val="0"/>
                                  <w:overflowPunct w:val="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  <w:r>
                                  <w:rPr>
                                    <w:rFonts w:ascii="Arial" w:eastAsia="Times New Roman" w:hAnsi="Arial"/>
                                    <w:color w:val="000000"/>
                                    <w:kern w:val="24"/>
                                  </w:rPr>
                                  <w:t xml:space="preserve"> </w:t>
                                </w:r>
                              </w:p>
                              <w:p w:rsidR="0060728D" w:rsidRDefault="0060728D" w:rsidP="0060728D">
                                <w:pPr>
                                  <w:pStyle w:val="ListParagraph"/>
                                  <w:numPr>
                                    <w:ilvl w:val="0"/>
                                    <w:numId w:val="5"/>
                                  </w:numPr>
                                  <w:kinsoku w:val="0"/>
                                  <w:overflowPunct w:val="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  <w:r>
                                  <w:rPr>
                                    <w:rFonts w:ascii="Arial" w:eastAsia="Times New Roman" w:hAnsi="Arial"/>
                                    <w:color w:val="000000"/>
                                    <w:kern w:val="24"/>
                                  </w:rPr>
                                  <w:t xml:space="preserve"> </w:t>
                                </w:r>
                              </w:p>
                              <w:p w:rsidR="0060728D" w:rsidRDefault="0060728D" w:rsidP="0060728D">
                                <w:pPr>
                                  <w:pStyle w:val="ListParagraph"/>
                                  <w:numPr>
                                    <w:ilvl w:val="0"/>
                                    <w:numId w:val="5"/>
                                  </w:numPr>
                                  <w:kinsoku w:val="0"/>
                                  <w:overflowPunct w:val="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  <w:r>
                                  <w:rPr>
                                    <w:rFonts w:ascii="Arial" w:eastAsia="Times New Roman" w:hAnsi="Arial"/>
                                    <w:color w:val="000000"/>
                                    <w:kern w:val="24"/>
                                  </w:rPr>
                                  <w:t xml:space="preserve"> </w:t>
                                </w:r>
                              </w:p>
                              <w:p w:rsidR="0060728D" w:rsidRDefault="0060728D" w:rsidP="0060728D">
                                <w:pPr>
                                  <w:pStyle w:val="ListParagraph"/>
                                  <w:numPr>
                                    <w:ilvl w:val="0"/>
                                    <w:numId w:val="5"/>
                                  </w:numPr>
                                  <w:kinsoku w:val="0"/>
                                  <w:overflowPunct w:val="0"/>
                                  <w:textAlignment w:val="baseline"/>
                                  <w:rPr>
                                    <w:rFonts w:eastAsia="Times New Roman"/>
                                  </w:rPr>
                                </w:pPr>
                                <w:r>
                                  <w:rPr>
                                    <w:rFonts w:ascii="Arial" w:eastAsia="Times New Roman" w:hAnsi="Arial"/>
                                    <w:color w:val="000000"/>
                                    <w:kern w:val="24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lIns="36000" tIns="36000" rIns="36000" bIns="36000"/>
                        </wps:wsp>
                        <wps:wsp>
                          <wps:cNvPr id="15" name="Text Box 2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093209" y="2221797"/>
                              <a:ext cx="2117341" cy="207895"/>
                            </a:xfrm>
                            <a:prstGeom prst="rect">
                              <a:avLst/>
                            </a:prstGeom>
                            <a:solidFill>
                              <a:srgbClr val="99FF66"/>
                            </a:solidFill>
                            <a:ln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:rsidR="0060728D" w:rsidRDefault="0060728D" w:rsidP="0060728D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</w:pPr>
                                <w:r>
                                  <w:rPr>
                                    <w:rFonts w:ascii="Arial" w:eastAsia="Times New Roman" w:hAnsi="Arial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Key Outputs</w:t>
                                </w:r>
                              </w:p>
                            </w:txbxContent>
                          </wps:txbx>
                          <wps:bodyPr wrap="square" lIns="18000" tIns="10800" rIns="18000" bIns="10800">
                            <a:noAutofit/>
                          </wps:bodyPr>
                        </wps:wsp>
                      </wpg:wgp>
                      <wps:wsp>
                        <wps:cNvPr id="1" name="Cloud Callout 1"/>
                        <wps:cNvSpPr/>
                        <wps:spPr>
                          <a:xfrm>
                            <a:off x="2044700" y="374650"/>
                            <a:ext cx="2679700" cy="889000"/>
                          </a:xfrm>
                          <a:prstGeom prst="cloudCallout">
                            <a:avLst>
                              <a:gd name="adj1" fmla="val 13764"/>
                              <a:gd name="adj2" fmla="val 128928"/>
                            </a:avLst>
                          </a:prstGeom>
                          <a:ln w="3175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0728D" w:rsidRDefault="0060728D" w:rsidP="0060728D">
                              <w:pPr>
                                <w:jc w:val="center"/>
                              </w:pPr>
                              <w:r>
                                <w:t>Strategy 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Text Box 662"/>
                        <wps:cNvSpPr txBox="1">
                          <a:spLocks noChangeArrowheads="1"/>
                        </wps:cNvSpPr>
                        <wps:spPr bwMode="auto">
                          <a:xfrm>
                            <a:off x="2491400" y="2275160"/>
                            <a:ext cx="3789045" cy="441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79FFDC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60728D" w:rsidRDefault="0060728D" w:rsidP="0060728D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color w:val="000000" w:themeColor="text1"/>
                                  <w:kern w:val="24"/>
                                  <w:sz w:val="48"/>
                                  <w:szCs w:val="48"/>
                                </w:rPr>
                                <w:t>Picture version of the process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19" name="Cloud Callout 19"/>
                        <wps:cNvSpPr/>
                        <wps:spPr>
                          <a:xfrm>
                            <a:off x="5437800" y="180000"/>
                            <a:ext cx="2679700" cy="889000"/>
                          </a:xfrm>
                          <a:prstGeom prst="cloudCallout">
                            <a:avLst>
                              <a:gd name="adj1" fmla="val -45714"/>
                              <a:gd name="adj2" fmla="val 151785"/>
                            </a:avLst>
                          </a:prstGeom>
                          <a:ln w="3175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0728D" w:rsidRDefault="0060728D" w:rsidP="0060728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</w:rPr>
                                <w:t>Strategy 2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Cloud Callout 20"/>
                        <wps:cNvSpPr/>
                        <wps:spPr>
                          <a:xfrm>
                            <a:off x="2237400" y="3494700"/>
                            <a:ext cx="2679700" cy="889000"/>
                          </a:xfrm>
                          <a:prstGeom prst="cloudCallout">
                            <a:avLst>
                              <a:gd name="adj1" fmla="val 7366"/>
                              <a:gd name="adj2" fmla="val -125358"/>
                            </a:avLst>
                          </a:prstGeom>
                          <a:ln w="3175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0728D" w:rsidRDefault="0060728D" w:rsidP="0060728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</w:rPr>
                                <w:t>Strategy n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654"/>
                        <wps:cNvSpPr txBox="1">
                          <a:spLocks noChangeArrowheads="1"/>
                        </wps:cNvSpPr>
                        <wps:spPr bwMode="auto">
                          <a:xfrm>
                            <a:off x="6002950" y="4098585"/>
                            <a:ext cx="2842895" cy="96456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12700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107763" dir="18900000" algn="ctr" rotWithShape="0">
                              <a:schemeClr val="bg2"/>
                            </a:outerShdw>
                          </a:effectLst>
                        </wps:spPr>
                        <wps:txbx>
                          <w:txbxContent>
                            <w:p w:rsidR="0060728D" w:rsidRDefault="0060728D" w:rsidP="0060728D">
                              <w:pPr>
                                <w:pStyle w:val="NormalWeb"/>
                                <w:kinsoku w:val="0"/>
                                <w:overflowPunct w:val="0"/>
                                <w:spacing w:before="168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color w:val="000000" w:themeColor="text1"/>
                                  <w:kern w:val="24"/>
                                  <w:sz w:val="28"/>
                                  <w:szCs w:val="28"/>
                                  <w:u w:val="single"/>
                                </w:rPr>
                                <w:t>Key Characteristics</w:t>
                              </w:r>
                            </w:p>
                            <w:p w:rsidR="0060728D" w:rsidRDefault="0060728D" w:rsidP="0060728D">
                              <w:pPr>
                                <w:pStyle w:val="ListParagraph"/>
                                <w:numPr>
                                  <w:ilvl w:val="0"/>
                                  <w:numId w:val="6"/>
                                </w:numPr>
                                <w:kinsoku w:val="0"/>
                                <w:overflowPunct w:val="0"/>
                                <w:textAlignment w:val="baseline"/>
                                <w:rPr>
                                  <w:rFonts w:eastAsia="Times New Roman"/>
                                  <w:sz w:val="28"/>
                                </w:rPr>
                              </w:pPr>
                              <w:r>
                                <w:rPr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 w:themeColor="text1"/>
                                  <w:kern w:val="24"/>
                                </w:rPr>
                                <w:t>List 4-5 key behaviors of the process that communicate how the process will be different.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23" name="Text Box 657"/>
                        <wps:cNvSpPr txBox="1">
                          <a:spLocks noChangeArrowheads="1"/>
                        </wps:cNvSpPr>
                        <wps:spPr bwMode="auto">
                          <a:xfrm>
                            <a:off x="268900" y="4464980"/>
                            <a:ext cx="5382895" cy="158115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60728D" w:rsidRDefault="0060728D" w:rsidP="0060728D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</w:rPr>
                                <w:t>Template Guidelines</w:t>
                              </w:r>
                            </w:p>
                            <w:p w:rsidR="0060728D" w:rsidRDefault="0060728D" w:rsidP="0060728D">
                              <w:pPr>
                                <w:pStyle w:val="ListParagraph"/>
                                <w:numPr>
                                  <w:ilvl w:val="0"/>
                                  <w:numId w:val="7"/>
                                </w:numPr>
                                <w:kinsoku w:val="0"/>
                                <w:overflowPunct w:val="0"/>
                                <w:textAlignment w:val="baseline"/>
                                <w:rPr>
                                  <w:rFonts w:eastAsia="Times New Roman"/>
                                </w:rPr>
                              </w:pPr>
                              <w:r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</w:rPr>
                                <w:t>State the Goal of the process in the header</w:t>
                              </w:r>
                              <w:proofErr w:type="gramStart"/>
                              <w:r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</w:rPr>
                                <w:t xml:space="preserve">. </w:t>
                              </w:r>
                              <w:proofErr w:type="gramEnd"/>
                              <w:r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</w:rPr>
                                <w:t>What will it do?</w:t>
                              </w:r>
                            </w:p>
                            <w:p w:rsidR="0060728D" w:rsidRDefault="0060728D" w:rsidP="0060728D">
                              <w:pPr>
                                <w:pStyle w:val="ListParagraph"/>
                                <w:numPr>
                                  <w:ilvl w:val="0"/>
                                  <w:numId w:val="7"/>
                                </w:numPr>
                                <w:kinsoku w:val="0"/>
                                <w:overflowPunct w:val="0"/>
                                <w:textAlignment w:val="baseline"/>
                                <w:rPr>
                                  <w:rFonts w:eastAsia="Times New Roman"/>
                                </w:rPr>
                              </w:pPr>
                              <w:r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</w:rPr>
                                <w:t>Make a very high level picture of the Process Vision</w:t>
                              </w:r>
                            </w:p>
                            <w:p w:rsidR="0060728D" w:rsidRDefault="0060728D" w:rsidP="0060728D">
                              <w:pPr>
                                <w:pStyle w:val="ListParagraph"/>
                                <w:numPr>
                                  <w:ilvl w:val="1"/>
                                  <w:numId w:val="7"/>
                                </w:numPr>
                                <w:kinsoku w:val="0"/>
                                <w:overflowPunct w:val="0"/>
                                <w:textAlignment w:val="baseline"/>
                                <w:rPr>
                                  <w:rFonts w:eastAsia="Times New Roman"/>
                                  <w:sz w:val="20"/>
                                </w:rPr>
                              </w:pPr>
                              <w:r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It should flow</w:t>
                              </w:r>
                            </w:p>
                            <w:p w:rsidR="0060728D" w:rsidRDefault="0060728D" w:rsidP="0060728D">
                              <w:pPr>
                                <w:pStyle w:val="ListParagraph"/>
                                <w:numPr>
                                  <w:ilvl w:val="1"/>
                                  <w:numId w:val="7"/>
                                </w:numPr>
                                <w:kinsoku w:val="0"/>
                                <w:overflowPunct w:val="0"/>
                                <w:textAlignment w:val="baseline"/>
                                <w:rPr>
                                  <w:rFonts w:eastAsia="Times New Roman"/>
                                  <w:sz w:val="20"/>
                                </w:rPr>
                              </w:pPr>
                              <w:r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It should convey the main idea, not just be a pretty picture</w:t>
                              </w:r>
                            </w:p>
                            <w:p w:rsidR="0060728D" w:rsidRDefault="0060728D" w:rsidP="0060728D">
                              <w:pPr>
                                <w:pStyle w:val="ListParagraph"/>
                                <w:numPr>
                                  <w:ilvl w:val="1"/>
                                  <w:numId w:val="7"/>
                                </w:numPr>
                                <w:kinsoku w:val="0"/>
                                <w:overflowPunct w:val="0"/>
                                <w:textAlignment w:val="baseline"/>
                                <w:rPr>
                                  <w:rFonts w:eastAsia="Times New Roman"/>
                                  <w:sz w:val="20"/>
                                </w:rPr>
                              </w:pPr>
                              <w:r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It should not be cluttered</w:t>
                              </w:r>
                            </w:p>
                            <w:p w:rsidR="0060728D" w:rsidRDefault="0060728D" w:rsidP="0060728D">
                              <w:pPr>
                                <w:pStyle w:val="ListParagraph"/>
                                <w:numPr>
                                  <w:ilvl w:val="0"/>
                                  <w:numId w:val="7"/>
                                </w:numPr>
                                <w:kinsoku w:val="0"/>
                                <w:overflowPunct w:val="0"/>
                                <w:textAlignment w:val="baseline"/>
                                <w:rPr>
                                  <w:rFonts w:eastAsia="Times New Roman"/>
                                </w:rPr>
                              </w:pPr>
                              <w:r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</w:rPr>
                                <w:t>Attach the strategies</w:t>
                              </w:r>
                              <w:proofErr w:type="gramStart"/>
                              <w:r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</w:rPr>
                                <w:t xml:space="preserve">. </w:t>
                              </w:r>
                              <w:proofErr w:type="gramEnd"/>
                              <w:r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</w:rPr>
                                <w:t>It should communicate all the strategies</w:t>
                              </w:r>
                            </w:p>
                            <w:p w:rsidR="0060728D" w:rsidRDefault="0060728D" w:rsidP="0060728D">
                              <w:pPr>
                                <w:pStyle w:val="ListParagraph"/>
                                <w:numPr>
                                  <w:ilvl w:val="0"/>
                                  <w:numId w:val="7"/>
                                </w:numPr>
                                <w:kinsoku w:val="0"/>
                                <w:overflowPunct w:val="0"/>
                                <w:textAlignment w:val="baseline"/>
                                <w:rPr>
                                  <w:rFonts w:eastAsia="Times New Roman"/>
                                </w:rPr>
                              </w:pPr>
                              <w:r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</w:rPr>
                                <w:t>List the Key characteristics that explain how the process will behave differently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Canvas 30" o:spid="_x0000_s1026" editas="canvas" style="width:743.5pt;height:481pt;mso-position-horizontal-relative:char;mso-position-vertical-relative:line" coordsize="94424,610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94424;height:61087;visibility:visible;mso-wrap-style:square" strokeweight=".5pt">
                  <v:fill o:detectmouseclick="t"/>
                  <v:path o:connecttype="none"/>
                </v:shape>
                <v:group id="Group 11" o:spid="_x0000_s1028" style="position:absolute;left:847;top:20635;width:18326;height:11621" coordsize="12652,116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nFngcIAAADb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gK/v4QD&#10;5PY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JxZ4HCAAAA2wAAAA8A&#10;AAAAAAAAAAAAAAAAqgIAAGRycy9kb3ducmV2LnhtbFBLBQYAAAAABAAEAPoAAACZAwAAAAA=&#10;">
                  <v:rect id="Rectangle 12" o:spid="_x0000_s1029" style="position:absolute;top:2174;width:12652;height:944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9AfacAA&#10;AADbAAAADwAAAGRycy9kb3ducmV2LnhtbERPzYrCMBC+C/sOYRa8aWpZZekaRVaEVbxYfYAhGdti&#10;M+k2sda3N4LgbT6+35kve1uLjlpfOVYwGScgiLUzFRcKTsfN6BuED8gGa8ek4E4elouPwRwz4258&#10;oC4PhYgh7DNUUIbQZFJ6XZJFP3YNceTOrrUYImwLaVq8xXBbyzRJZtJixbGhxIZ+S9KX/GoV7HZf&#10;9bTTU72Rq/99Ktcns60uSg0/+9UPiEB9eItf7j8T56fw/CUeIBc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9AfacAAAADbAAAADwAAAAAAAAAAAAAAAACYAgAAZHJzL2Rvd25y&#10;ZXYueG1sUEsFBgAAAAAEAAQA9QAAAIUDAAAAAA==&#10;" fillcolor="white [3212]" strokecolor="black [3213]">
                    <v:textbox inset="1mm,1mm,1mm,1mm">
                      <w:txbxContent>
                        <w:p w:rsidR="0060728D" w:rsidRDefault="0060728D" w:rsidP="0060728D">
                          <w:pPr>
                            <w:pStyle w:val="ListParagraph"/>
                            <w:numPr>
                              <w:ilvl w:val="0"/>
                              <w:numId w:val="4"/>
                            </w:numPr>
                            <w:kinsoku w:val="0"/>
                            <w:overflowPunct w:val="0"/>
                            <w:textAlignment w:val="baseline"/>
                            <w:rPr>
                              <w:rFonts w:eastAsia="Times New Roman"/>
                            </w:rPr>
                          </w:pPr>
                          <w:r>
                            <w:rPr>
                              <w:rFonts w:ascii="Arial" w:eastAsia="Times New Roman" w:hAnsi="Arial"/>
                              <w:color w:val="000000"/>
                              <w:kern w:val="24"/>
                            </w:rPr>
                            <w:t xml:space="preserve"> </w:t>
                          </w:r>
                        </w:p>
                        <w:p w:rsidR="0060728D" w:rsidRDefault="0060728D" w:rsidP="0060728D">
                          <w:pPr>
                            <w:pStyle w:val="ListParagraph"/>
                            <w:numPr>
                              <w:ilvl w:val="0"/>
                              <w:numId w:val="4"/>
                            </w:numPr>
                            <w:kinsoku w:val="0"/>
                            <w:overflowPunct w:val="0"/>
                            <w:textAlignment w:val="baseline"/>
                            <w:rPr>
                              <w:rFonts w:eastAsia="Times New Roman"/>
                            </w:rPr>
                          </w:pPr>
                          <w:r>
                            <w:rPr>
                              <w:rFonts w:ascii="Arial" w:eastAsia="Times New Roman" w:hAnsi="Arial"/>
                              <w:color w:val="000000"/>
                              <w:kern w:val="24"/>
                            </w:rPr>
                            <w:t xml:space="preserve"> </w:t>
                          </w:r>
                        </w:p>
                        <w:p w:rsidR="0060728D" w:rsidRDefault="0060728D" w:rsidP="0060728D">
                          <w:pPr>
                            <w:pStyle w:val="ListParagraph"/>
                            <w:numPr>
                              <w:ilvl w:val="0"/>
                              <w:numId w:val="4"/>
                            </w:numPr>
                            <w:kinsoku w:val="0"/>
                            <w:overflowPunct w:val="0"/>
                            <w:textAlignment w:val="baseline"/>
                            <w:rPr>
                              <w:rFonts w:eastAsia="Times New Roman"/>
                            </w:rPr>
                          </w:pPr>
                          <w:r>
                            <w:rPr>
                              <w:rFonts w:ascii="Arial" w:eastAsia="Times New Roman" w:hAnsi="Arial"/>
                              <w:color w:val="000000"/>
                              <w:kern w:val="24"/>
                            </w:rPr>
                            <w:t xml:space="preserve"> </w:t>
                          </w:r>
                        </w:p>
                        <w:p w:rsidR="0060728D" w:rsidRDefault="0060728D" w:rsidP="0060728D">
                          <w:pPr>
                            <w:pStyle w:val="ListParagraph"/>
                            <w:numPr>
                              <w:ilvl w:val="0"/>
                              <w:numId w:val="4"/>
                            </w:numPr>
                            <w:kinsoku w:val="0"/>
                            <w:overflowPunct w:val="0"/>
                            <w:textAlignment w:val="baseline"/>
                            <w:rPr>
                              <w:rFonts w:eastAsia="Times New Roman"/>
                            </w:rPr>
                          </w:pPr>
                          <w:r>
                            <w:rPr>
                              <w:rFonts w:ascii="Arial" w:eastAsia="Times New Roman" w:hAnsi="Arial"/>
                              <w:color w:val="000000"/>
                              <w:kern w:val="24"/>
                            </w:rPr>
                            <w:t xml:space="preserve"> </w:t>
                          </w:r>
                        </w:p>
                      </w:txbxContent>
                    </v:textbox>
                  </v:re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3" o:spid="_x0000_s1030" type="#_x0000_t202" style="position:absolute;width:12652;height:21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sSYEMMA&#10;AADbAAAADwAAAGRycy9kb3ducmV2LnhtbERPTWsCMRC9C/0PYQpeRLPVUmQ1SisIgnrQevE2bsbN&#10;1s1k3UR3/fdNoeBtHu9zpvPWluJOtS8cK3gbJCCIM6cLzhUcvpf9MQgfkDWWjknBgzzMZy+dKaba&#10;Nbyj+z7kIoawT1GBCaFKpfSZIYt+4CriyJ1dbTFEWOdS19jEcFvKYZJ8SIsFxwaDFS0MZZf9zSpY&#10;bX90cynfzdfpmK23Pb4Oj5urUt3X9nMCIlAbnuJ/90rH+SP4+yUeIGe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sSYEMMAAADbAAAADwAAAAAAAAAAAAAAAACYAgAAZHJzL2Rv&#10;d25yZXYueG1sUEsFBgAAAAAEAAQA9QAAAIgDAAAAAA==&#10;" fillcolor="#9f6" strokecolor="black [3213]">
                    <v:textbox inset=".5mm,.3mm,.5mm,.3mm">
                      <w:txbxContent>
                        <w:p w:rsidR="0060728D" w:rsidRDefault="0060728D" w:rsidP="0060728D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</w:pPr>
                          <w:r>
                            <w:rPr>
                              <w:rFonts w:ascii="Arial" w:eastAsia="Times New Roman" w:hAnsi="Arial"/>
                              <w:b/>
                              <w:bCs/>
                              <w:color w:val="000000"/>
                              <w:kern w:val="24"/>
                            </w:rPr>
                            <w:t>Key Inputs</w:t>
                          </w:r>
                        </w:p>
                      </w:txbxContent>
                    </v:textbox>
                  </v:shape>
                </v:group>
                <v:group id="Group 2" o:spid="_x0000_s1031" style="position:absolute;left:69504;top:22217;width:21174;height:10039" coordorigin="60932,22217" coordsize="21173,1003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      <v:rect id="Rectangle 14" o:spid="_x0000_s1032" style="position:absolute;left:60932;top:24258;width:21173;height:799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3UihsAA&#10;AADbAAAADwAAAGRycy9kb3ducmV2LnhtbERPzYrCMBC+L/gOYQRva6qoLNVURBFU9qLrAwzJ2JY2&#10;k9rEWt/eLCzsbT6+31mte1uLjlpfOlYwGScgiLUzJecKrj/7zy8QPiAbrB2Tghd5WGeDjxWmxj35&#10;TN0l5CKGsE9RQRFCk0rpdUEW/dg1xJG7udZiiLDNpWnxGcNtLadJspAWS44NBTa0LUhXl4dVcDrN&#10;6nmn53ovN/fvqdxdzbGslBoN+80SRKA+/Iv/3AcT58/g95d4gMz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23UihsAAAADbAAAADwAAAAAAAAAAAAAAAACYAgAAZHJzL2Rvd25y&#10;ZXYueG1sUEsFBgAAAAAEAAQA9QAAAIUDAAAAAA==&#10;" fillcolor="white [3212]" strokecolor="black [3213]">
                    <v:textbox inset="1mm,1mm,1mm,1mm">
                      <w:txbxContent>
                        <w:p w:rsidR="0060728D" w:rsidRDefault="0060728D" w:rsidP="0060728D">
                          <w:pPr>
                            <w:pStyle w:val="ListParagraph"/>
                            <w:numPr>
                              <w:ilvl w:val="0"/>
                              <w:numId w:val="5"/>
                            </w:numPr>
                            <w:kinsoku w:val="0"/>
                            <w:overflowPunct w:val="0"/>
                            <w:textAlignment w:val="baseline"/>
                            <w:rPr>
                              <w:rFonts w:eastAsia="Times New Roman"/>
                            </w:rPr>
                          </w:pPr>
                          <w:r>
                            <w:rPr>
                              <w:rFonts w:ascii="Arial" w:eastAsia="Times New Roman" w:hAnsi="Arial"/>
                              <w:color w:val="000000"/>
                              <w:kern w:val="24"/>
                            </w:rPr>
                            <w:t xml:space="preserve"> </w:t>
                          </w:r>
                        </w:p>
                        <w:p w:rsidR="0060728D" w:rsidRDefault="0060728D" w:rsidP="0060728D">
                          <w:pPr>
                            <w:pStyle w:val="ListParagraph"/>
                            <w:numPr>
                              <w:ilvl w:val="0"/>
                              <w:numId w:val="5"/>
                            </w:numPr>
                            <w:kinsoku w:val="0"/>
                            <w:overflowPunct w:val="0"/>
                            <w:textAlignment w:val="baseline"/>
                            <w:rPr>
                              <w:rFonts w:eastAsia="Times New Roman"/>
                            </w:rPr>
                          </w:pPr>
                          <w:r>
                            <w:rPr>
                              <w:rFonts w:ascii="Arial" w:eastAsia="Times New Roman" w:hAnsi="Arial"/>
                              <w:color w:val="000000"/>
                              <w:kern w:val="24"/>
                            </w:rPr>
                            <w:t xml:space="preserve"> </w:t>
                          </w:r>
                        </w:p>
                        <w:p w:rsidR="0060728D" w:rsidRDefault="0060728D" w:rsidP="0060728D">
                          <w:pPr>
                            <w:pStyle w:val="ListParagraph"/>
                            <w:numPr>
                              <w:ilvl w:val="0"/>
                              <w:numId w:val="5"/>
                            </w:numPr>
                            <w:kinsoku w:val="0"/>
                            <w:overflowPunct w:val="0"/>
                            <w:textAlignment w:val="baseline"/>
                            <w:rPr>
                              <w:rFonts w:eastAsia="Times New Roman"/>
                            </w:rPr>
                          </w:pPr>
                          <w:r>
                            <w:rPr>
                              <w:rFonts w:ascii="Arial" w:eastAsia="Times New Roman" w:hAnsi="Arial"/>
                              <w:color w:val="000000"/>
                              <w:kern w:val="24"/>
                            </w:rPr>
                            <w:t xml:space="preserve"> </w:t>
                          </w:r>
                        </w:p>
                        <w:p w:rsidR="0060728D" w:rsidRDefault="0060728D" w:rsidP="0060728D">
                          <w:pPr>
                            <w:pStyle w:val="ListParagraph"/>
                            <w:numPr>
                              <w:ilvl w:val="0"/>
                              <w:numId w:val="5"/>
                            </w:numPr>
                            <w:kinsoku w:val="0"/>
                            <w:overflowPunct w:val="0"/>
                            <w:textAlignment w:val="baseline"/>
                            <w:rPr>
                              <w:rFonts w:eastAsia="Times New Roman"/>
                            </w:rPr>
                          </w:pPr>
                          <w:r>
                            <w:rPr>
                              <w:rFonts w:ascii="Arial" w:eastAsia="Times New Roman" w:hAnsi="Arial"/>
                              <w:color w:val="000000"/>
                              <w:kern w:val="24"/>
                            </w:rPr>
                            <w:t xml:space="preserve"> </w:t>
                          </w:r>
                        </w:p>
                      </w:txbxContent>
                    </v:textbox>
                  </v:rect>
                  <v:shape id="Text Box 27" o:spid="_x0000_s1033" type="#_x0000_t202" style="position:absolute;left:60932;top:22217;width:21173;height:207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mGl/8MA&#10;AADbAAAADwAAAGRycy9kb3ducmV2LnhtbERPTWsCMRC9C/0PYQpeRLMVW2Q1SisIgnrQevE2bsbN&#10;1s1k3UR3/fdNoeBtHu9zpvPWluJOtS8cK3gbJCCIM6cLzhUcvpf9MQgfkDWWjknBgzzMZy+dKaba&#10;Nbyj+z7kIoawT1GBCaFKpfSZIYt+4CriyJ1dbTFEWOdS19jEcFvKYZJ8SIsFxwaDFS0MZZf9zSpY&#10;bX90cylH5ut0zNbbHl+Hx81Vqe5r+zkBEagNT/G/e6Xj/Hf4+yUeIGe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mGl/8MAAADbAAAADwAAAAAAAAAAAAAAAACYAgAAZHJzL2Rv&#10;d25yZXYueG1sUEsFBgAAAAAEAAQA9QAAAIgDAAAAAA==&#10;" fillcolor="#9f6" strokecolor="black [3213]">
                    <v:textbox inset=".5mm,.3mm,.5mm,.3mm">
                      <w:txbxContent>
                        <w:p w:rsidR="0060728D" w:rsidRDefault="0060728D" w:rsidP="0060728D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</w:pPr>
                          <w:r>
                            <w:rPr>
                              <w:rFonts w:ascii="Arial" w:eastAsia="Times New Roman" w:hAnsi="Arial"/>
                              <w:b/>
                              <w:bCs/>
                              <w:color w:val="000000"/>
                              <w:kern w:val="24"/>
                            </w:rPr>
                            <w:t>Key Outputs</w:t>
                          </w:r>
                        </w:p>
                      </w:txbxContent>
                    </v:textbox>
                  </v:shape>
                </v:group>
                <v:shapetype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  <v:formulas>
                    <v:f eqn="sum #0 0 10800"/>
                    <v:f eqn="sum #1 0 10800"/>
                    <v:f eqn="cosatan2 10800 @0 @1"/>
                    <v:f eqn="sinatan2 10800 @0 @1"/>
                    <v:f eqn="sum @2 10800 0"/>
                    <v:f eqn="sum @3 10800 0"/>
                    <v:f eqn="sum @4 0 #0"/>
                    <v:f eqn="sum @5 0 #1"/>
                    <v:f eqn="mod @6 @7 0"/>
                    <v:f eqn="prod 600 11 1"/>
                    <v:f eqn="sum @8 0 @9"/>
                    <v:f eqn="prod @10 1 3"/>
                    <v:f eqn="prod 600 3 1"/>
                    <v:f eqn="sum @11 @12 0"/>
                    <v:f eqn="prod @13 @6 @8"/>
                    <v:f eqn="prod @13 @7 @8"/>
                    <v:f eqn="sum @14 #0 0"/>
                    <v:f eqn="sum @15 #1 0"/>
                    <v:f eqn="prod 600 8 1"/>
                    <v:f eqn="prod @11 2 1"/>
                    <v:f eqn="sum @18 @19 0"/>
                    <v:f eqn="prod @20 @6 @8"/>
                    <v:f eqn="prod @20 @7 @8"/>
                    <v:f eqn="sum @21 #0 0"/>
                    <v:f eqn="sum @22 #1 0"/>
                    <v:f eqn="prod 600 2 1"/>
                    <v:f eqn="sum #0 600 0"/>
                    <v:f eqn="sum #0 0 600"/>
                    <v:f eqn="sum #1 600 0"/>
                    <v:f eqn="sum #1 0 600"/>
                    <v:f eqn="sum @16 @25 0"/>
                    <v:f eqn="sum @16 0 @25"/>
                    <v:f eqn="sum @17 @25 0"/>
                    <v:f eqn="sum @17 0 @25"/>
                    <v:f eqn="sum @23 @12 0"/>
                    <v:f eqn="sum @23 0 @12"/>
                    <v:f eqn="sum @24 @12 0"/>
                    <v:f eqn="sum @24 0 @12"/>
                    <v:f eqn="val #0"/>
                    <v:f eqn="val #1"/>
                  </v:formulas>
                  <v:path o:extrusionok="f" o:connecttype="custom" o:connectlocs="67,10800;10800,21577;21582,10800;10800,1235;@38,@39" textboxrect="2977,3262,17087,17337"/>
                  <v:handles>
                    <v:h position="#0,#1"/>
                  </v:handles>
                  <o:complex v:ext="view"/>
                </v:shapetype>
                <v:shape id="Cloud Callout 1" o:spid="_x0000_s1034" type="#_x0000_t106" style="position:absolute;left:20447;top:3746;width:26797;height:88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N1zmb8A&#10;AADaAAAADwAAAGRycy9kb3ducmV2LnhtbERPTYvCMBC9C/6HMAveNFVQlmosRRT1JKsieBua2ba0&#10;mZQkavffb4SFPQ2P9zmrrDeteJLztWUF00kCgriwuuZSwfWyG3+C8AFZY2uZFPyQh2w9HKww1fbF&#10;X/Q8h1LEEPYpKqhC6FIpfVGRQT+xHXHkvq0zGCJ0pdQOXzHctHKWJAtpsObYUGFHm4qK5vwwCrb1&#10;Vc6nt73Li9MDm2Zz56M8KjX66PMliEB9+Bf/uQ86zof3K+8r17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s3XOZvwAAANoAAAAPAAAAAAAAAAAAAAAAAJgCAABkcnMvZG93bnJl&#10;di54bWxQSwUGAAAAAAQABAD1AAAAhAMAAAAA&#10;" adj="13773,38648" fillcolor="white [3201]" strokecolor="black [3200]" strokeweight=".25pt">
                  <v:textbox>
                    <w:txbxContent>
                      <w:p w:rsidR="0060728D" w:rsidRDefault="0060728D" w:rsidP="0060728D">
                        <w:pPr>
                          <w:jc w:val="center"/>
                        </w:pPr>
                        <w:r>
                          <w:t>Strategy 1</w:t>
                        </w:r>
                      </w:p>
                    </w:txbxContent>
                  </v:textbox>
                </v:shape>
                <v:shape id="Text Box 662" o:spid="_x0000_s1035" type="#_x0000_t202" style="position:absolute;left:24914;top:22751;width:37890;height:4420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Z1t18UA&#10;AADbAAAADwAAAGRycy9kb3ducmV2LnhtbESPQWvCQBCF74X+h2UK3uqmFYqkrlKkhR68qCmltzE7&#10;JsHsbNjdxOiv7xwEbzO8N+99s1iNrlUDhdh4NvAyzUARl942XBko9l/Pc1AxIVtsPZOBC0VYLR8f&#10;Fphbf+YtDbtUKQnhmKOBOqUu1zqWNTmMU98Ri3b0wWGSNVTaBjxLuGv1a5a9aYcNS0ONHa1rKk+7&#10;3hn4+bv2/ca2YzpsN7NjGD5/i3VhzORp/HgHlWhMd/Pt+tsKvsDKLzKAXv4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pnW3XxQAAANsAAAAPAAAAAAAAAAAAAAAAAJgCAABkcnMv&#10;ZG93bnJldi54bWxQSwUGAAAAAAQABAD1AAAAigMAAAAA&#10;" filled="f" fillcolor="#79ffdc" stroked="f" strokecolor="black [3213]" strokeweight="1pt">
                  <v:shadow color="#eeece1 [3214]"/>
                  <v:textbox style="mso-fit-shape-to-text:t">
                    <w:txbxContent>
                      <w:p w:rsidR="0060728D" w:rsidRDefault="0060728D" w:rsidP="0060728D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color w:val="000000" w:themeColor="text1"/>
                            <w:kern w:val="24"/>
                            <w:sz w:val="48"/>
                            <w:szCs w:val="48"/>
                          </w:rPr>
                          <w:t>Picture version of the process</w:t>
                        </w:r>
                      </w:p>
                    </w:txbxContent>
                  </v:textbox>
                </v:shape>
                <v:shape id="Cloud Callout 19" o:spid="_x0000_s1036" type="#_x0000_t106" style="position:absolute;left:54378;top:1800;width:26797;height:88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acP3MQA&#10;AADbAAAADwAAAGRycy9kb3ducmV2LnhtbERPTWvCQBC9C/0PywheSt1UsDSpq6RCxYNFasXzNDsm&#10;wexs3F01+uu7hYK3ebzPmcw604gzOV9bVvA8TEAQF1bXXCrYfn88vYLwAVljY5kUXMnDbPrQm2Cm&#10;7YW/6LwJpYgh7DNUUIXQZlL6oiKDfmhb4sjtrTMYInSl1A4vMdw0cpQkL9JgzbGhwpbmFRWHzcko&#10;KMb7kTs2t9Xu53G9SNN5/nl8z5Ua9Lv8DUSgLtzF/+6ljvNT+PslHiCn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GnD9zEAAAA2wAAAA8AAAAAAAAAAAAAAAAAmAIAAGRycy9k&#10;b3ducmV2LnhtbFBLBQYAAAAABAAEAPUAAACJAwAAAAA=&#10;" adj="926,43586" fillcolor="white [3201]" strokecolor="black [3200]" strokeweight=".25pt">
                  <v:textbox>
                    <w:txbxContent>
                      <w:p w:rsidR="0060728D" w:rsidRDefault="0060728D" w:rsidP="0060728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</w:rPr>
                          <w:t>Strategy 2</w:t>
                        </w:r>
                      </w:p>
                    </w:txbxContent>
                  </v:textbox>
                </v:shape>
                <v:shape id="Cloud Callout 20" o:spid="_x0000_s1037" type="#_x0000_t106" style="position:absolute;left:22374;top:34947;width:26797;height:88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62y1r0A&#10;AADbAAAADwAAAGRycy9kb3ducmV2LnhtbERPvQrCMBDeBd8hnOAimiooUo0igqCT2Io4Hs3ZFptL&#10;baLWtzeD4Pjx/S/XranEixpXWlYwHkUgiDOrS84VnNPdcA7CeWSNlWVS8CEH61W3s8RY2zef6JX4&#10;XIQQdjEqKLyvYyldVpBBN7I1ceButjHoA2xyqRt8h3BTyUkUzaTBkkNDgTVtC8ruydMo2D70fEAu&#10;S81zerle9unBJsdaqX6v3SxAeGr9X/xz77WCSVgfvoQfIFdf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L62y1r0AAADbAAAADwAAAAAAAAAAAAAAAACYAgAAZHJzL2Rvd25yZXYu&#10;eG1sUEsFBgAAAAAEAAQA9QAAAIIDAAAAAA==&#10;" adj="12391,-16277" fillcolor="white [3201]" strokecolor="black [3200]" strokeweight=".25pt">
                  <v:textbox>
                    <w:txbxContent>
                      <w:p w:rsidR="0060728D" w:rsidRDefault="0060728D" w:rsidP="0060728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</w:rPr>
                          <w:t>Strategy n</w:t>
                        </w:r>
                      </w:p>
                    </w:txbxContent>
                  </v:textbox>
                </v:shape>
                <v:shape id="Text Box 654" o:spid="_x0000_s1038" type="#_x0000_t202" style="position:absolute;left:60029;top:40985;width:28429;height:964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1wFLcQA&#10;AADbAAAADwAAAGRycy9kb3ducmV2LnhtbESPQWvCQBSE7wX/w/IEb83GHETSrEECQkFEay14fGaf&#10;STT7Ns2umv57t1DocZiZb5gsH0wr7tS7xrKCaRSDIC6tbrhScPhcvc5BOI+ssbVMCn7IQb4YvWSY&#10;avvgD7rvfSUChF2KCmrvu1RKV9Zk0EW2Iw7e2fYGfZB9JXWPjwA3rUzieCYNNhwWauyoqKm87m9G&#10;Aflum2x21awcVu78/WVPxfGyVmoyHpZvIDwN/j/8137XCpIEfr+EHyAXT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tcBS3EAAAA2wAAAA8AAAAAAAAAAAAAAAAAmAIAAGRycy9k&#10;b3ducmV2LnhtbFBLBQYAAAAABAAEAPUAAACJAwAAAAA=&#10;" fillcolor="white [3212]" strokecolor="black [3213]" strokeweight="1pt">
                  <v:shadow on="t" color="#eeece1 [3214]" offset="6pt,-6pt"/>
                  <v:textbox style="mso-fit-shape-to-text:t">
                    <w:txbxContent>
                      <w:p w:rsidR="0060728D" w:rsidRDefault="0060728D" w:rsidP="0060728D">
                        <w:pPr>
                          <w:pStyle w:val="NormalWeb"/>
                          <w:kinsoku w:val="0"/>
                          <w:overflowPunct w:val="0"/>
                          <w:spacing w:before="168" w:beforeAutospacing="0" w:after="0" w:afterAutospacing="0"/>
                          <w:textAlignment w:val="baseline"/>
                        </w:pPr>
                        <w:r>
                          <w:rPr>
                            <w:color w:val="000000" w:themeColor="text1"/>
                            <w:kern w:val="24"/>
                            <w:sz w:val="28"/>
                            <w:szCs w:val="28"/>
                            <w:u w:val="single"/>
                          </w:rPr>
                          <w:t>Key Characteristics</w:t>
                        </w:r>
                      </w:p>
                      <w:p w:rsidR="0060728D" w:rsidRDefault="0060728D" w:rsidP="0060728D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kinsoku w:val="0"/>
                          <w:overflowPunct w:val="0"/>
                          <w:textAlignment w:val="baseline"/>
                          <w:rPr>
                            <w:rFonts w:eastAsia="Times New Roman"/>
                            <w:sz w:val="28"/>
                          </w:rPr>
                        </w:pPr>
                        <w:r>
                          <w:rPr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 xml:space="preserve"> </w:t>
                        </w:r>
                        <w:r>
                          <w:rPr>
                            <w:color w:val="000000" w:themeColor="text1"/>
                            <w:kern w:val="24"/>
                          </w:rPr>
                          <w:t>List 4-5 key behaviors of the process that communicate how the process will be different.</w:t>
                        </w:r>
                      </w:p>
                    </w:txbxContent>
                  </v:textbox>
                </v:shape>
                <v:shape id="Text Box 657" o:spid="_x0000_s1039" type="#_x0000_t202" style="position:absolute;left:2689;top:44649;width:53828;height:1581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Vwc3sUA&#10;AADbAAAADwAAAGRycy9kb3ducmV2LnhtbESPzWoCQRCE74G8w9BCLiHO+oOEjaNEiZCDCmoeoNnp&#10;7G7c6V5mRt349E4g4LGoqq+o6bxzjTqTD7WwgUE/A0VciK25NPB1WL28ggoR2WIjTAZ+KcB89vgw&#10;xdzKhXd03sdSJQiHHA1UMba51qGoyGHoS0ucvG/xDmOSvtTW4yXBXaOHWTbRDmtOCxW2tKyoOO5P&#10;zsBJxovN9ufDrQdyZV9uxtvnlRjz1Ove30BF6uI9/N/+tAaGI/j7kn6Ant0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BXBzexQAAANsAAAAPAAAAAAAAAAAAAAAAAJgCAABkcnMv&#10;ZG93bnJldi54bWxQSwUGAAAAAAQABAD1AAAAigMAAAAA&#10;" fillcolor="white [3212]" stroked="f" strokecolor="black [3213]" strokeweight="1pt">
                  <v:shadow color="#eeece1 [3214]"/>
                  <v:textbox style="mso-fit-shape-to-text:t">
                    <w:txbxContent>
                      <w:p w:rsidR="0060728D" w:rsidRDefault="0060728D" w:rsidP="0060728D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Arial" w:hAnsi="Arial"/>
                            <w:color w:val="000000" w:themeColor="text1"/>
                            <w:kern w:val="24"/>
                          </w:rPr>
                          <w:t>Template Guidelines</w:t>
                        </w:r>
                      </w:p>
                      <w:p w:rsidR="0060728D" w:rsidRDefault="0060728D" w:rsidP="0060728D">
                        <w:pPr>
                          <w:pStyle w:val="ListParagraph"/>
                          <w:numPr>
                            <w:ilvl w:val="0"/>
                            <w:numId w:val="7"/>
                          </w:numPr>
                          <w:kinsoku w:val="0"/>
                          <w:overflowPunct w:val="0"/>
                          <w:textAlignment w:val="baseline"/>
                          <w:rPr>
                            <w:rFonts w:eastAsia="Times New Roman"/>
                          </w:rPr>
                        </w:pPr>
                        <w:r>
                          <w:rPr>
                            <w:rFonts w:ascii="Arial" w:hAnsi="Arial"/>
                            <w:color w:val="000000" w:themeColor="text1"/>
                            <w:kern w:val="24"/>
                          </w:rPr>
                          <w:t>State the Goal of the process in the header</w:t>
                        </w:r>
                        <w:proofErr w:type="gramStart"/>
                        <w:r>
                          <w:rPr>
                            <w:rFonts w:ascii="Arial" w:hAnsi="Arial"/>
                            <w:color w:val="000000" w:themeColor="text1"/>
                            <w:kern w:val="24"/>
                          </w:rPr>
                          <w:t xml:space="preserve">. </w:t>
                        </w:r>
                        <w:proofErr w:type="gramEnd"/>
                        <w:r>
                          <w:rPr>
                            <w:rFonts w:ascii="Arial" w:hAnsi="Arial"/>
                            <w:color w:val="000000" w:themeColor="text1"/>
                            <w:kern w:val="24"/>
                          </w:rPr>
                          <w:t>What will it do?</w:t>
                        </w:r>
                      </w:p>
                      <w:p w:rsidR="0060728D" w:rsidRDefault="0060728D" w:rsidP="0060728D">
                        <w:pPr>
                          <w:pStyle w:val="ListParagraph"/>
                          <w:numPr>
                            <w:ilvl w:val="0"/>
                            <w:numId w:val="7"/>
                          </w:numPr>
                          <w:kinsoku w:val="0"/>
                          <w:overflowPunct w:val="0"/>
                          <w:textAlignment w:val="baseline"/>
                          <w:rPr>
                            <w:rFonts w:eastAsia="Times New Roman"/>
                          </w:rPr>
                        </w:pPr>
                        <w:r>
                          <w:rPr>
                            <w:rFonts w:ascii="Arial" w:hAnsi="Arial"/>
                            <w:color w:val="000000" w:themeColor="text1"/>
                            <w:kern w:val="24"/>
                          </w:rPr>
                          <w:t>Make a very high level picture of the Process Vision</w:t>
                        </w:r>
                      </w:p>
                      <w:p w:rsidR="0060728D" w:rsidRDefault="0060728D" w:rsidP="0060728D">
                        <w:pPr>
                          <w:pStyle w:val="ListParagraph"/>
                          <w:numPr>
                            <w:ilvl w:val="1"/>
                            <w:numId w:val="7"/>
                          </w:numPr>
                          <w:kinsoku w:val="0"/>
                          <w:overflowPunct w:val="0"/>
                          <w:textAlignment w:val="baseline"/>
                          <w:rPr>
                            <w:rFonts w:eastAsia="Times New Roman"/>
                            <w:sz w:val="20"/>
                          </w:rPr>
                        </w:pPr>
                        <w:r>
                          <w:rPr>
                            <w:rFonts w:ascii="Arial" w:hAnsi="Arial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It should flow</w:t>
                        </w:r>
                      </w:p>
                      <w:p w:rsidR="0060728D" w:rsidRDefault="0060728D" w:rsidP="0060728D">
                        <w:pPr>
                          <w:pStyle w:val="ListParagraph"/>
                          <w:numPr>
                            <w:ilvl w:val="1"/>
                            <w:numId w:val="7"/>
                          </w:numPr>
                          <w:kinsoku w:val="0"/>
                          <w:overflowPunct w:val="0"/>
                          <w:textAlignment w:val="baseline"/>
                          <w:rPr>
                            <w:rFonts w:eastAsia="Times New Roman"/>
                            <w:sz w:val="20"/>
                          </w:rPr>
                        </w:pPr>
                        <w:r>
                          <w:rPr>
                            <w:rFonts w:ascii="Arial" w:hAnsi="Arial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It should convey the main idea, not just be a pretty picture</w:t>
                        </w:r>
                      </w:p>
                      <w:p w:rsidR="0060728D" w:rsidRDefault="0060728D" w:rsidP="0060728D">
                        <w:pPr>
                          <w:pStyle w:val="ListParagraph"/>
                          <w:numPr>
                            <w:ilvl w:val="1"/>
                            <w:numId w:val="7"/>
                          </w:numPr>
                          <w:kinsoku w:val="0"/>
                          <w:overflowPunct w:val="0"/>
                          <w:textAlignment w:val="baseline"/>
                          <w:rPr>
                            <w:rFonts w:eastAsia="Times New Roman"/>
                            <w:sz w:val="20"/>
                          </w:rPr>
                        </w:pPr>
                        <w:r>
                          <w:rPr>
                            <w:rFonts w:ascii="Arial" w:hAnsi="Arial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It should not be cluttered</w:t>
                        </w:r>
                      </w:p>
                      <w:p w:rsidR="0060728D" w:rsidRDefault="0060728D" w:rsidP="0060728D">
                        <w:pPr>
                          <w:pStyle w:val="ListParagraph"/>
                          <w:numPr>
                            <w:ilvl w:val="0"/>
                            <w:numId w:val="7"/>
                          </w:numPr>
                          <w:kinsoku w:val="0"/>
                          <w:overflowPunct w:val="0"/>
                          <w:textAlignment w:val="baseline"/>
                          <w:rPr>
                            <w:rFonts w:eastAsia="Times New Roman"/>
                          </w:rPr>
                        </w:pPr>
                        <w:r>
                          <w:rPr>
                            <w:rFonts w:ascii="Arial" w:hAnsi="Arial"/>
                            <w:color w:val="000000" w:themeColor="text1"/>
                            <w:kern w:val="24"/>
                          </w:rPr>
                          <w:t>Attach the strategies</w:t>
                        </w:r>
                        <w:proofErr w:type="gramStart"/>
                        <w:r>
                          <w:rPr>
                            <w:rFonts w:ascii="Arial" w:hAnsi="Arial"/>
                            <w:color w:val="000000" w:themeColor="text1"/>
                            <w:kern w:val="24"/>
                          </w:rPr>
                          <w:t xml:space="preserve">. </w:t>
                        </w:r>
                        <w:proofErr w:type="gramEnd"/>
                        <w:r>
                          <w:rPr>
                            <w:rFonts w:ascii="Arial" w:hAnsi="Arial"/>
                            <w:color w:val="000000" w:themeColor="text1"/>
                            <w:kern w:val="24"/>
                          </w:rPr>
                          <w:t>It should communicate all the strategies</w:t>
                        </w:r>
                      </w:p>
                      <w:p w:rsidR="0060728D" w:rsidRDefault="0060728D" w:rsidP="0060728D">
                        <w:pPr>
                          <w:pStyle w:val="ListParagraph"/>
                          <w:numPr>
                            <w:ilvl w:val="0"/>
                            <w:numId w:val="7"/>
                          </w:numPr>
                          <w:kinsoku w:val="0"/>
                          <w:overflowPunct w:val="0"/>
                          <w:textAlignment w:val="baseline"/>
                          <w:rPr>
                            <w:rFonts w:eastAsia="Times New Roman"/>
                          </w:rPr>
                        </w:pPr>
                        <w:r>
                          <w:rPr>
                            <w:rFonts w:ascii="Arial" w:hAnsi="Arial"/>
                            <w:color w:val="000000" w:themeColor="text1"/>
                            <w:kern w:val="24"/>
                          </w:rPr>
                          <w:t>List the Key characteristics that explain how the process will behave differently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bookmarkEnd w:id="0"/>
    </w:p>
    <w:sectPr w:rsidR="007D2C0E" w:rsidSect="00FA12AC">
      <w:pgSz w:w="15840" w:h="12240" w:orient="landscape" w:code="1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9CB6CBF"/>
    <w:multiLevelType w:val="hybridMultilevel"/>
    <w:tmpl w:val="47527B4A"/>
    <w:lvl w:ilvl="0" w:tplc="39804E62">
      <w:start w:val="1"/>
      <w:numFmt w:val="bullet"/>
      <w:lvlText w:val="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6ECCD46">
      <w:start w:val="1"/>
      <w:numFmt w:val="bullet"/>
      <w:lvlText w:val="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40AAAC" w:tentative="1">
      <w:start w:val="1"/>
      <w:numFmt w:val="bullet"/>
      <w:lvlText w:val="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E43882" w:tentative="1">
      <w:start w:val="1"/>
      <w:numFmt w:val="bullet"/>
      <w:lvlText w:val="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AE409C" w:tentative="1">
      <w:start w:val="1"/>
      <w:numFmt w:val="bullet"/>
      <w:lvlText w:val="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0AA30EE" w:tentative="1">
      <w:start w:val="1"/>
      <w:numFmt w:val="bullet"/>
      <w:lvlText w:val="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11AABFC" w:tentative="1">
      <w:start w:val="1"/>
      <w:numFmt w:val="bullet"/>
      <w:lvlText w:val="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4E8218" w:tentative="1">
      <w:start w:val="1"/>
      <w:numFmt w:val="bullet"/>
      <w:lvlText w:val="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98AD3A" w:tentative="1">
      <w:start w:val="1"/>
      <w:numFmt w:val="bullet"/>
      <w:lvlText w:val="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B163E3"/>
    <w:multiLevelType w:val="hybridMultilevel"/>
    <w:tmpl w:val="78720DAC"/>
    <w:lvl w:ilvl="0" w:tplc="F93882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8740A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34EBC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2FE9A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49E5A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6C889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B7874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03E20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398D5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3B31179F"/>
    <w:multiLevelType w:val="hybridMultilevel"/>
    <w:tmpl w:val="C00E71FA"/>
    <w:lvl w:ilvl="0" w:tplc="1C2076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7E6AC1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94D2D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18226E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DF0F16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EB6C66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FFCE11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272064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3AA4C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7BC3EA4"/>
    <w:multiLevelType w:val="hybridMultilevel"/>
    <w:tmpl w:val="9A425E84"/>
    <w:lvl w:ilvl="0" w:tplc="75CE04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5BA19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D9852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72AF5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5886C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6647F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D265A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8961A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40C3D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5E2A44D9"/>
    <w:multiLevelType w:val="hybridMultilevel"/>
    <w:tmpl w:val="D2D0FF24"/>
    <w:lvl w:ilvl="0" w:tplc="BAE67C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324A13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5FCAF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CCCD6D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EC000D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CEE78B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9A0097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CEA39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DBEEFC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0C1078B"/>
    <w:multiLevelType w:val="multilevel"/>
    <w:tmpl w:val="359E47C6"/>
    <w:styleLink w:val="Heading1Bullets"/>
    <w:lvl w:ilvl="0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7B97327F"/>
    <w:multiLevelType w:val="hybridMultilevel"/>
    <w:tmpl w:val="F08E2910"/>
    <w:lvl w:ilvl="0" w:tplc="D7D6B8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C16BF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090DC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A7642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2FA2C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DF8B1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9402D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4DA9F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5DC55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6"/>
  </w:num>
  <w:num w:numId="5">
    <w:abstractNumId w:val="3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YwNDQztbQ0NDIxNTZS0lEKTi0uzszPAykwrQUABOBNfywAAAA="/>
  </w:docVars>
  <w:rsids>
    <w:rsidRoot w:val="0060338F"/>
    <w:rsid w:val="000F290F"/>
    <w:rsid w:val="001B6060"/>
    <w:rsid w:val="0020431B"/>
    <w:rsid w:val="00330E8D"/>
    <w:rsid w:val="0041435B"/>
    <w:rsid w:val="004D6ADC"/>
    <w:rsid w:val="005270DB"/>
    <w:rsid w:val="005E2265"/>
    <w:rsid w:val="00601241"/>
    <w:rsid w:val="0060338F"/>
    <w:rsid w:val="0060728D"/>
    <w:rsid w:val="006C794D"/>
    <w:rsid w:val="006F3638"/>
    <w:rsid w:val="007609B0"/>
    <w:rsid w:val="007D2C0E"/>
    <w:rsid w:val="00886A06"/>
    <w:rsid w:val="009C1873"/>
    <w:rsid w:val="00A25968"/>
    <w:rsid w:val="00B0279F"/>
    <w:rsid w:val="00BB784B"/>
    <w:rsid w:val="00BD37B2"/>
    <w:rsid w:val="00CE0639"/>
    <w:rsid w:val="00CF68DB"/>
    <w:rsid w:val="00D42E5C"/>
    <w:rsid w:val="00DC28CE"/>
    <w:rsid w:val="00E34CF0"/>
    <w:rsid w:val="00ED456B"/>
    <w:rsid w:val="00F878CF"/>
    <w:rsid w:val="00FA0272"/>
    <w:rsid w:val="00FA1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#36f">
      <v:fill color="#36f"/>
    </o:shapedefaults>
    <o:shapelayout v:ext="edit">
      <o:idmap v:ext="edit" data="1"/>
    </o:shapelayout>
  </w:shapeDefaults>
  <w:decimalSymbol w:val="."/>
  <w:listSeparator w:val=","/>
  <w15:docId w15:val="{26711FC9-CA3B-4C01-9EA0-874C0AD68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68DB"/>
    <w:rPr>
      <w:rFonts w:ascii="Helvetica" w:hAnsi="Helvetic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F68DB"/>
    <w:rPr>
      <w:color w:val="0000FF"/>
      <w:u w:val="single"/>
    </w:rPr>
  </w:style>
  <w:style w:type="character" w:styleId="FollowedHyperlink">
    <w:name w:val="FollowedHyperlink"/>
    <w:basedOn w:val="DefaultParagraphFont"/>
    <w:rsid w:val="00CF68DB"/>
    <w:rPr>
      <w:color w:val="606420"/>
      <w:u w:val="single"/>
    </w:rPr>
  </w:style>
  <w:style w:type="paragraph" w:styleId="BalloonText">
    <w:name w:val="Balloon Text"/>
    <w:basedOn w:val="Normal"/>
    <w:link w:val="BalloonTextChar"/>
    <w:semiHidden/>
    <w:rsid w:val="00CF68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68D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F68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1Bullets">
    <w:name w:val="Heading 1 Bullets"/>
    <w:rsid w:val="00CF68DB"/>
    <w:pPr>
      <w:numPr>
        <w:numId w:val="1"/>
      </w:numPr>
    </w:pPr>
  </w:style>
  <w:style w:type="paragraph" w:styleId="NormalWeb">
    <w:name w:val="Normal (Web)"/>
    <w:basedOn w:val="Normal"/>
    <w:uiPriority w:val="99"/>
    <w:semiHidden/>
    <w:unhideWhenUsed/>
    <w:rsid w:val="00FA12AC"/>
    <w:pPr>
      <w:spacing w:before="100" w:beforeAutospacing="1" w:after="100" w:afterAutospacing="1"/>
    </w:pPr>
    <w:rPr>
      <w:rFonts w:ascii="Times New Roman" w:eastAsiaTheme="minorEastAsia" w:hAnsi="Times New Roman"/>
    </w:rPr>
  </w:style>
  <w:style w:type="paragraph" w:styleId="ListParagraph">
    <w:name w:val="List Paragraph"/>
    <w:basedOn w:val="Normal"/>
    <w:uiPriority w:val="34"/>
    <w:qFormat/>
    <w:rsid w:val="004D6ADC"/>
    <w:pPr>
      <w:ind w:left="720"/>
      <w:contextualSpacing/>
    </w:pPr>
    <w:rPr>
      <w:rFonts w:ascii="Times New Roman" w:eastAsiaTheme="minorEastAsia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encoding w:val="us-ascii"/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-Is Process Flow Template</vt:lpstr>
    </vt:vector>
  </TitlesOfParts>
  <Manager>As-Is Process Flow Template</Manager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-Is Process Flow Template</dc:title>
  <dc:subject>As-Is Process Flow Template</dc:subject>
  <dc:creator>Online-PMO.com</dc:creator>
  <cp:keywords>As-Is Process Flow Template</cp:keywords>
  <cp:lastModifiedBy>Online-PMO.com</cp:lastModifiedBy>
  <cp:revision>4</cp:revision>
  <cp:lastPrinted>2015-03-17T22:54:00Z</cp:lastPrinted>
  <dcterms:created xsi:type="dcterms:W3CDTF">2016-01-20T19:16:00Z</dcterms:created>
  <dcterms:modified xsi:type="dcterms:W3CDTF">2016-10-23T15:52:00Z</dcterms:modified>
</cp:coreProperties>
</file>